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0729C3" w14:textId="77777777" w:rsidR="00A70900" w:rsidRPr="006015BA" w:rsidRDefault="00A7090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1EB6031" w14:textId="4F13EF9F" w:rsidR="00B1051D" w:rsidRPr="00B1051D" w:rsidRDefault="00B1051D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Vedant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Sahai</w:t>
      </w:r>
      <w:proofErr w:type="spellEnd"/>
    </w:p>
    <w:p w14:paraId="03EEEE06" w14:textId="08B3F722" w:rsidR="00B1051D" w:rsidRDefault="00BF1716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F1716">
        <w:rPr>
          <w:rFonts w:ascii="Times New Roman" w:eastAsia="Times New Roman" w:hAnsi="Times New Roman" w:cs="Times New Roman"/>
          <w:sz w:val="24"/>
          <w:szCs w:val="24"/>
        </w:rPr>
        <w:t>302, Maheshwari CHSL, Plot no.80, Opp. Pragati Vidyalaya, Gorai-2,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 xml:space="preserve">Borivali (w), Mumbai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 xml:space="preserve"> 0009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1051D" w:rsidRPr="00BF1716">
        <w:rPr>
          <w:rFonts w:ascii="Times New Roman" w:eastAsia="Times New Roman" w:hAnsi="Times New Roman" w:cs="Times New Roman"/>
          <w:sz w:val="24"/>
          <w:szCs w:val="24"/>
        </w:rPr>
        <w:t xml:space="preserve">Cell No. 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>9969863873</w:t>
      </w:r>
      <w:r w:rsidR="00B1051D" w:rsidRPr="00BF1716">
        <w:rPr>
          <w:rFonts w:ascii="Times New Roman" w:eastAsia="Times New Roman" w:hAnsi="Times New Roman" w:cs="Times New Roman"/>
          <w:sz w:val="24"/>
          <w:szCs w:val="24"/>
        </w:rPr>
        <w:t>| Email vedantsahai18@gmail.com | DOB 18 MAY 1999</w:t>
      </w:r>
    </w:p>
    <w:p w14:paraId="4A457433" w14:textId="77777777" w:rsidR="00BF1716" w:rsidRPr="00BF1716" w:rsidRDefault="00BF1716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508DCC" w14:textId="4758CE5B" w:rsidR="00543672" w:rsidRPr="006015BA" w:rsidRDefault="0030298C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ducation</w:t>
      </w:r>
      <w:r w:rsidR="007F080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l Qualifications</w:t>
      </w: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:</w:t>
      </w:r>
    </w:p>
    <w:tbl>
      <w:tblPr>
        <w:tblStyle w:val="a"/>
        <w:tblW w:w="9416" w:type="dxa"/>
        <w:tblInd w:w="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20"/>
        <w:gridCol w:w="2318"/>
        <w:gridCol w:w="3065"/>
        <w:gridCol w:w="1442"/>
        <w:gridCol w:w="1371"/>
      </w:tblGrid>
      <w:tr w:rsidR="00543672" w:rsidRPr="006015BA" w14:paraId="3DC16136" w14:textId="77777777" w:rsidTr="00543672">
        <w:trPr>
          <w:trHeight w:val="122"/>
        </w:trPr>
        <w:tc>
          <w:tcPr>
            <w:tcW w:w="1220" w:type="dxa"/>
          </w:tcPr>
          <w:p w14:paraId="5E54D738" w14:textId="375BF70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2318" w:type="dxa"/>
          </w:tcPr>
          <w:p w14:paraId="304B3599" w14:textId="79481B86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iculars</w:t>
            </w:r>
          </w:p>
        </w:tc>
        <w:tc>
          <w:tcPr>
            <w:tcW w:w="3065" w:type="dxa"/>
          </w:tcPr>
          <w:p w14:paraId="5053FAEF" w14:textId="3A365543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 of the Institute</w:t>
            </w:r>
          </w:p>
        </w:tc>
        <w:tc>
          <w:tcPr>
            <w:tcW w:w="1442" w:type="dxa"/>
          </w:tcPr>
          <w:p w14:paraId="40CE802F" w14:textId="23CE17C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1371" w:type="dxa"/>
          </w:tcPr>
          <w:p w14:paraId="4D18715A" w14:textId="2572C7E0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/CGPA</w:t>
            </w:r>
          </w:p>
        </w:tc>
      </w:tr>
      <w:tr w:rsidR="00543672" w:rsidRPr="006015BA" w14:paraId="4F3ECBD6" w14:textId="77777777" w:rsidTr="00543672">
        <w:trPr>
          <w:trHeight w:val="179"/>
        </w:trPr>
        <w:tc>
          <w:tcPr>
            <w:tcW w:w="1220" w:type="dxa"/>
          </w:tcPr>
          <w:p w14:paraId="35E12B8A" w14:textId="5E21AB2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18" w:type="dxa"/>
          </w:tcPr>
          <w:p w14:paraId="2ED805D5" w14:textId="77D15CC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I.C.S. E</w:t>
            </w:r>
          </w:p>
        </w:tc>
        <w:tc>
          <w:tcPr>
            <w:tcW w:w="3065" w:type="dxa"/>
          </w:tcPr>
          <w:p w14:paraId="30647EFE" w14:textId="09C9B8F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akur International School</w:t>
            </w: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42" w:type="dxa"/>
          </w:tcPr>
          <w:p w14:paraId="1A689C1C" w14:textId="3C155C86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-2015</w:t>
            </w:r>
          </w:p>
        </w:tc>
        <w:tc>
          <w:tcPr>
            <w:tcW w:w="1371" w:type="dxa"/>
          </w:tcPr>
          <w:p w14:paraId="3A399CBD" w14:textId="7777777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93</w:t>
            </w:r>
          </w:p>
        </w:tc>
      </w:tr>
      <w:tr w:rsidR="00543672" w:rsidRPr="006015BA" w14:paraId="32AB52A5" w14:textId="77777777" w:rsidTr="00543672">
        <w:trPr>
          <w:trHeight w:val="80"/>
        </w:trPr>
        <w:tc>
          <w:tcPr>
            <w:tcW w:w="1220" w:type="dxa"/>
          </w:tcPr>
          <w:p w14:paraId="0F027AFF" w14:textId="4CAFD38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18" w:type="dxa"/>
          </w:tcPr>
          <w:p w14:paraId="2F0721DA" w14:textId="1A5020A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H.S.C</w:t>
            </w:r>
          </w:p>
        </w:tc>
        <w:tc>
          <w:tcPr>
            <w:tcW w:w="3065" w:type="dxa"/>
          </w:tcPr>
          <w:p w14:paraId="3FAA83D5" w14:textId="62649E38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Nirmala College of Science &amp; Commerce</w:t>
            </w:r>
          </w:p>
        </w:tc>
        <w:tc>
          <w:tcPr>
            <w:tcW w:w="1442" w:type="dxa"/>
          </w:tcPr>
          <w:p w14:paraId="0B9061D7" w14:textId="19C6F411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-2017</w:t>
            </w:r>
          </w:p>
        </w:tc>
        <w:tc>
          <w:tcPr>
            <w:tcW w:w="1371" w:type="dxa"/>
          </w:tcPr>
          <w:p w14:paraId="3D063851" w14:textId="7777777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83</w:t>
            </w:r>
          </w:p>
        </w:tc>
      </w:tr>
      <w:tr w:rsidR="00543672" w:rsidRPr="006015BA" w14:paraId="713260C6" w14:textId="77777777" w:rsidTr="00543672">
        <w:trPr>
          <w:trHeight w:val="127"/>
        </w:trPr>
        <w:tc>
          <w:tcPr>
            <w:tcW w:w="1220" w:type="dxa"/>
          </w:tcPr>
          <w:p w14:paraId="2E61356F" w14:textId="1053C701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18" w:type="dxa"/>
          </w:tcPr>
          <w:p w14:paraId="7A693917" w14:textId="0FEECA62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E (</w:t>
            </w:r>
            <w:r w:rsidR="009C51E6">
              <w:rPr>
                <w:rFonts w:ascii="Times New Roman" w:eastAsia="Times New Roman" w:hAnsi="Times New Roman" w:cs="Times New Roman"/>
                <w:sz w:val="24"/>
                <w:szCs w:val="24"/>
              </w:rPr>
              <w:t>third 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ar)</w:t>
            </w:r>
          </w:p>
        </w:tc>
        <w:tc>
          <w:tcPr>
            <w:tcW w:w="3065" w:type="dxa"/>
          </w:tcPr>
          <w:p w14:paraId="31C00EFC" w14:textId="6D1C3D6D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r. </w:t>
            </w:r>
            <w:proofErr w:type="spellStart"/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Conceicao</w:t>
            </w:r>
            <w:proofErr w:type="spellEnd"/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odrigues College of Engineering</w:t>
            </w:r>
          </w:p>
        </w:tc>
        <w:tc>
          <w:tcPr>
            <w:tcW w:w="1442" w:type="dxa"/>
          </w:tcPr>
          <w:p w14:paraId="300B951E" w14:textId="037D1BC4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ngoing</w:t>
            </w:r>
          </w:p>
        </w:tc>
        <w:tc>
          <w:tcPr>
            <w:tcW w:w="1371" w:type="dxa"/>
          </w:tcPr>
          <w:p w14:paraId="476462E2" w14:textId="1571635F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9.</w:t>
            </w:r>
            <w:r w:rsidR="00F24681">
              <w:rPr>
                <w:rFonts w:ascii="Times New Roman" w:eastAsia="Times New Roman" w:hAnsi="Times New Roman" w:cs="Times New Roman"/>
                <w:sz w:val="24"/>
                <w:szCs w:val="24"/>
              </w:rPr>
              <w:t>41(</w:t>
            </w:r>
            <w:proofErr w:type="spellStart"/>
            <w:r w:rsidR="00F24681">
              <w:rPr>
                <w:rFonts w:ascii="Times New Roman" w:eastAsia="Times New Roman" w:hAnsi="Times New Roman" w:cs="Times New Roman"/>
                <w:sz w:val="24"/>
                <w:szCs w:val="24"/>
              </w:rPr>
              <w:t>cgpa</w:t>
            </w:r>
            <w:proofErr w:type="spellEnd"/>
            <w:r w:rsidR="00F24681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48C496FD" w14:textId="77777777" w:rsidR="00C047D0" w:rsidRDefault="00C047D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F1AB672" w14:textId="38C06A8E" w:rsidR="007B15E1" w:rsidRPr="006015BA" w:rsidRDefault="0044578A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cademic Activities</w:t>
      </w:r>
      <w:r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91F4B25" w14:textId="375ECB49" w:rsidR="007B15E1" w:rsidRPr="006015BA" w:rsidRDefault="0044578A" w:rsidP="006532CD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Technical Editor </w:t>
      </w:r>
      <w:r w:rsidR="008B2D52" w:rsidRPr="006015BA">
        <w:rPr>
          <w:rFonts w:ascii="Times New Roman" w:eastAsia="Times New Roman" w:hAnsi="Times New Roman" w:cs="Times New Roman"/>
          <w:sz w:val="24"/>
          <w:szCs w:val="24"/>
        </w:rPr>
        <w:t>for Fr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CRCE college magazine “Fra</w:t>
      </w:r>
      <w:r w:rsidR="00F11AFF" w:rsidRPr="006015BA">
        <w:rPr>
          <w:rFonts w:ascii="Times New Roman" w:eastAsia="Times New Roman" w:hAnsi="Times New Roman" w:cs="Times New Roman"/>
          <w:sz w:val="24"/>
          <w:szCs w:val="24"/>
        </w:rPr>
        <w:t>gmag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-2018.” </w:t>
      </w:r>
    </w:p>
    <w:p w14:paraId="5092A46E" w14:textId="77777777" w:rsidR="007B15E1" w:rsidRPr="006015BA" w:rsidRDefault="0044578A" w:rsidP="006532CD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Conducted a workshop on “Deep Learning” by </w:t>
      </w:r>
      <w:proofErr w:type="spellStart"/>
      <w:r w:rsidRPr="006015BA">
        <w:rPr>
          <w:rFonts w:ascii="Times New Roman" w:eastAsia="Times New Roman" w:hAnsi="Times New Roman" w:cs="Times New Roman"/>
          <w:sz w:val="24"/>
          <w:szCs w:val="24"/>
        </w:rPr>
        <w:t>Shaunk</w:t>
      </w:r>
      <w:proofErr w:type="spellEnd"/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de for TE students at Fr CRCE in the year October-2018.</w:t>
      </w:r>
    </w:p>
    <w:p w14:paraId="24BAEF92" w14:textId="3B9ACD85" w:rsidR="007B15E1" w:rsidRPr="006015BA" w:rsidRDefault="006610DE" w:rsidP="006532CD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ttended and 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>Conducted multiple workshops on “Introduction to Arduino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 xml:space="preserve">” </w:t>
      </w:r>
      <w:r w:rsidR="008B2D52" w:rsidRPr="006015BA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the FE students at Fr CRCE in the year September-2018.</w:t>
      </w:r>
    </w:p>
    <w:p w14:paraId="1AEE1DE4" w14:textId="77777777" w:rsidR="006015BA" w:rsidRDefault="006015BA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9D4730F" w14:textId="34FD3632" w:rsidR="006015BA" w:rsidRPr="006015BA" w:rsidRDefault="003124E8" w:rsidP="006532CD">
      <w:pPr>
        <w:pStyle w:val="ListParagraph"/>
        <w:spacing w:after="0" w:line="276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chievements</w:t>
      </w:r>
      <w:r w:rsidR="006015BA"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6015BA"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07967D1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Runner up of “Techno Talks” competition held during technical fest ‘Crescendo’ in the year 2018 at </w:t>
      </w:r>
      <w:proofErr w:type="spellStart"/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Fr.CRCE</w:t>
      </w:r>
      <w:proofErr w:type="spellEnd"/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, Mumbai.</w:t>
      </w:r>
    </w:p>
    <w:p w14:paraId="6C90805C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Team Leader and Winner of Smart India Hackathon 2019 software edition, conducted by MHRD, Gov. of India, at Chennai.</w:t>
      </w:r>
    </w:p>
    <w:p w14:paraId="7E99358A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ecured 5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IN" w:eastAsia="en-IN"/>
        </w:rPr>
        <w:t>th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position at India Singapore Hackathon 2019, conducted by MHRD, Govt. of India and Govt. of Singapore, at Chennai.</w:t>
      </w:r>
    </w:p>
    <w:p w14:paraId="56A7F388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ecured 4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IN" w:eastAsia="en-IN"/>
        </w:rPr>
        <w:t>th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position at AI Hackathon, conducted by Tata Motors and Symbiosis Institute of Technology, Pune.</w:t>
      </w:r>
    </w:p>
    <w:p w14:paraId="31A14EF6" w14:textId="67AF8C84" w:rsidR="00A70900" w:rsidRPr="00F24681" w:rsidRDefault="00F24681" w:rsidP="00F24681">
      <w:pPr>
        <w:pStyle w:val="ListParagraph"/>
        <w:numPr>
          <w:ilvl w:val="0"/>
          <w:numId w:val="9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Paper presented at “</w:t>
      </w:r>
      <w:r w:rsidRPr="00F2468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IN" w:eastAsia="en-IN"/>
        </w:rPr>
        <w:t xml:space="preserve">2019 IEEE International Conference on Advances in Computing, Communication and Control (ICAC3'19) 6th Edition” 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titled “Home Security System using IOT and AWS Cloud Services”</w:t>
      </w:r>
    </w:p>
    <w:p w14:paraId="54AE8A01" w14:textId="77777777" w:rsidR="00F24681" w:rsidRPr="00F24681" w:rsidRDefault="00F24681" w:rsidP="00F24681">
      <w:pPr>
        <w:pStyle w:val="ListParagraph"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77F717A" w14:textId="7C6E89C5" w:rsidR="007B15E1" w:rsidRPr="006015BA" w:rsidRDefault="003124E8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echnical Skills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1F619A2F" w14:textId="316EDBFA" w:rsidR="0075666F" w:rsidRDefault="00BF1716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gramming knowledge</w:t>
      </w:r>
      <w:r w:rsidR="0075666F" w:rsidRPr="0075666F">
        <w:rPr>
          <w:rFonts w:ascii="Times New Roman" w:eastAsia="Times New Roman" w:hAnsi="Times New Roman" w:cs="Times New Roman"/>
          <w:sz w:val="24"/>
          <w:szCs w:val="24"/>
        </w:rPr>
        <w:t xml:space="preserve"> in C, Python, </w:t>
      </w:r>
      <w:r w:rsidR="00135452">
        <w:rPr>
          <w:rFonts w:ascii="Times New Roman" w:eastAsia="Times New Roman" w:hAnsi="Times New Roman" w:cs="Times New Roman"/>
          <w:sz w:val="24"/>
          <w:szCs w:val="24"/>
        </w:rPr>
        <w:t xml:space="preserve">JAVA, </w:t>
      </w:r>
      <w:r w:rsidR="00DD68F7">
        <w:rPr>
          <w:rFonts w:ascii="Times New Roman" w:eastAsia="Times New Roman" w:hAnsi="Times New Roman" w:cs="Times New Roman"/>
          <w:sz w:val="24"/>
          <w:szCs w:val="24"/>
        </w:rPr>
        <w:t>JavaScript</w:t>
      </w:r>
      <w:r w:rsidR="00135452">
        <w:rPr>
          <w:rFonts w:ascii="Times New Roman" w:eastAsia="Times New Roman" w:hAnsi="Times New Roman" w:cs="Times New Roman"/>
          <w:sz w:val="24"/>
          <w:szCs w:val="24"/>
        </w:rPr>
        <w:t>, HTML5, CSS, Bootstrap.</w:t>
      </w:r>
    </w:p>
    <w:p w14:paraId="187962E0" w14:textId="57EAF945" w:rsidR="0075666F" w:rsidRDefault="00BF1716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ood </w:t>
      </w:r>
      <w:r w:rsidR="0075666F" w:rsidRPr="0075666F">
        <w:rPr>
          <w:rFonts w:ascii="Times New Roman" w:eastAsia="Times New Roman" w:hAnsi="Times New Roman" w:cs="Times New Roman"/>
          <w:sz w:val="24"/>
          <w:szCs w:val="24"/>
        </w:rPr>
        <w:t xml:space="preserve">knowledge of Machine Learning, Deep Learning, Computer Vision and </w:t>
      </w:r>
      <w:r>
        <w:rPr>
          <w:rFonts w:ascii="Times New Roman" w:eastAsia="Times New Roman" w:hAnsi="Times New Roman" w:cs="Times New Roman"/>
          <w:sz w:val="24"/>
          <w:szCs w:val="24"/>
        </w:rPr>
        <w:t>NLP.</w:t>
      </w:r>
    </w:p>
    <w:p w14:paraId="4AA21439" w14:textId="7A457D51" w:rsidR="0075666F" w:rsidRDefault="0075666F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n work efficiently in WINDOWS and LINUX</w:t>
      </w:r>
      <w:r w:rsidR="00924A5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2135F57" w14:textId="48FD75FE" w:rsidR="00924A54" w:rsidRDefault="00924A54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24A54">
        <w:rPr>
          <w:rFonts w:ascii="Times New Roman" w:eastAsia="Times New Roman" w:hAnsi="Times New Roman" w:cs="Times New Roman"/>
          <w:sz w:val="24"/>
          <w:szCs w:val="24"/>
        </w:rPr>
        <w:t>Deployed projects using D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>evOps</w:t>
      </w:r>
      <w:r w:rsidRPr="00924A54">
        <w:rPr>
          <w:rFonts w:ascii="Times New Roman" w:eastAsia="Times New Roman" w:hAnsi="Times New Roman" w:cs="Times New Roman"/>
          <w:sz w:val="24"/>
          <w:szCs w:val="24"/>
        </w:rPr>
        <w:t xml:space="preserve"> tools such as Docke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604B165" w14:textId="77777777" w:rsidR="00924A54" w:rsidRDefault="00924A54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C12E4DC" w14:textId="2D7A0B52" w:rsidR="007B15E1" w:rsidRPr="00C047D0" w:rsidRDefault="00B7065E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raining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: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</w:t>
      </w:r>
    </w:p>
    <w:p w14:paraId="4141BF96" w14:textId="6BAED041" w:rsidR="00C047D0" w:rsidRDefault="0044578A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Work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with team Mavericks UAS of </w:t>
      </w:r>
      <w:proofErr w:type="spellStart"/>
      <w:r w:rsidRPr="006015BA">
        <w:rPr>
          <w:rFonts w:ascii="Times New Roman" w:eastAsia="Times New Roman" w:hAnsi="Times New Roman" w:cs="Times New Roman"/>
          <w:sz w:val="24"/>
          <w:szCs w:val="24"/>
        </w:rPr>
        <w:t>FrCRCE</w:t>
      </w:r>
      <w:proofErr w:type="spellEnd"/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>in the year 201</w:t>
      </w:r>
      <w:r w:rsidR="00493747">
        <w:rPr>
          <w:rFonts w:ascii="Times New Roman" w:eastAsia="Times New Roman" w:hAnsi="Times New Roman" w:cs="Times New Roman"/>
          <w:sz w:val="24"/>
          <w:szCs w:val="24"/>
        </w:rPr>
        <w:t>8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>-</w:t>
      </w:r>
      <w:r w:rsidR="00343E79">
        <w:rPr>
          <w:rFonts w:ascii="Times New Roman" w:eastAsia="Times New Roman" w:hAnsi="Times New Roman" w:cs="Times New Roman"/>
          <w:sz w:val="24"/>
          <w:szCs w:val="24"/>
        </w:rPr>
        <w:t>20</w:t>
      </w:r>
      <w:r w:rsidR="00493747">
        <w:rPr>
          <w:rFonts w:ascii="Times New Roman" w:eastAsia="Times New Roman" w:hAnsi="Times New Roman" w:cs="Times New Roman"/>
          <w:sz w:val="24"/>
          <w:szCs w:val="24"/>
        </w:rPr>
        <w:t>19</w:t>
      </w:r>
      <w:r w:rsidR="000E7F3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D695AB3" w14:textId="3EA470F5" w:rsidR="00C047D0" w:rsidRDefault="00C047D0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WS Innovate Online Conference 2019 on Machine Learning and AI condu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ed by Amazon.</w:t>
      </w:r>
    </w:p>
    <w:p w14:paraId="7B736CF2" w14:textId="458E3F1F" w:rsidR="00C047D0" w:rsidRDefault="00C047D0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“Machine Learning and AI using Python” training conducted by ATS Learning Solution in association with Microsoft.</w:t>
      </w:r>
    </w:p>
    <w:p w14:paraId="3EDE09A8" w14:textId="7D153575" w:rsidR="00445837" w:rsidRDefault="00937681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37681">
        <w:rPr>
          <w:rFonts w:ascii="Times New Roman" w:hAnsi="Times New Roman" w:cs="Times New Roman"/>
          <w:color w:val="000000"/>
          <w:sz w:val="24"/>
          <w:szCs w:val="24"/>
        </w:rPr>
        <w:t xml:space="preserve">Udemy courses on “Graph Theory Algorithm”, “Automate the Boring Stuff with Python”, “Blockchain A-Z™: Learn How To Build Your First Blockchain”, “Build Responsive Real </w:t>
      </w:r>
      <w:r w:rsidRPr="00937681">
        <w:rPr>
          <w:rFonts w:ascii="Times New Roman" w:hAnsi="Times New Roman" w:cs="Times New Roman"/>
          <w:color w:val="000000"/>
          <w:sz w:val="24"/>
          <w:szCs w:val="24"/>
        </w:rPr>
        <w:lastRenderedPageBreak/>
        <w:t>World Websites with HTML5 and CSS3”, “Machine Learning A-Z: Hands</w:t>
      </w:r>
      <w:r w:rsidR="009C51E6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Pr="00937681">
        <w:rPr>
          <w:rFonts w:ascii="Times New Roman" w:hAnsi="Times New Roman" w:cs="Times New Roman"/>
          <w:color w:val="000000"/>
          <w:sz w:val="24"/>
          <w:szCs w:val="24"/>
        </w:rPr>
        <w:t xml:space="preserve">on Python &amp; R </w:t>
      </w:r>
      <w:r w:rsidR="009C51E6">
        <w:rPr>
          <w:rFonts w:ascii="Times New Roman" w:hAnsi="Times New Roman" w:cs="Times New Roman"/>
          <w:color w:val="000000"/>
          <w:sz w:val="24"/>
          <w:szCs w:val="24"/>
        </w:rPr>
        <w:t>I</w:t>
      </w:r>
      <w:r w:rsidRPr="00937681">
        <w:rPr>
          <w:rFonts w:ascii="Times New Roman" w:hAnsi="Times New Roman" w:cs="Times New Roman"/>
          <w:color w:val="000000"/>
          <w:sz w:val="24"/>
          <w:szCs w:val="24"/>
        </w:rPr>
        <w:t xml:space="preserve">n Data Science” and “ Deep Learning Using </w:t>
      </w:r>
      <w:r w:rsidR="00DD68F7" w:rsidRPr="00937681">
        <w:rPr>
          <w:rFonts w:ascii="Times New Roman" w:hAnsi="Times New Roman" w:cs="Times New Roman"/>
          <w:color w:val="000000"/>
          <w:sz w:val="24"/>
          <w:szCs w:val="24"/>
        </w:rPr>
        <w:t>TensorFlow</w:t>
      </w:r>
      <w:r w:rsidRPr="00937681">
        <w:rPr>
          <w:rFonts w:ascii="Times New Roman" w:hAnsi="Times New Roman" w:cs="Times New Roman"/>
          <w:color w:val="000000"/>
          <w:sz w:val="24"/>
          <w:szCs w:val="24"/>
        </w:rPr>
        <w:t>” by Cognitive Class.ai</w:t>
      </w:r>
      <w:r w:rsidR="00C047D0" w:rsidRPr="00937681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="0044578A" w:rsidRPr="0093768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5A225097" w14:textId="1F470CC4" w:rsidR="009C071C" w:rsidRPr="009C071C" w:rsidRDefault="009C071C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C071C">
        <w:rPr>
          <w:rFonts w:ascii="Times New Roman" w:eastAsia="Times New Roman" w:hAnsi="Times New Roman" w:cs="Times New Roman"/>
          <w:sz w:val="24"/>
          <w:szCs w:val="24"/>
        </w:rPr>
        <w:t xml:space="preserve">Coursera course on </w:t>
      </w:r>
      <w:r w:rsidR="004307E6">
        <w:rPr>
          <w:rFonts w:ascii="Times New Roman" w:eastAsia="Times New Roman" w:hAnsi="Times New Roman" w:cs="Times New Roman"/>
          <w:sz w:val="24"/>
          <w:szCs w:val="24"/>
        </w:rPr>
        <w:t xml:space="preserve">“Neural Network and Deep Learning”, </w:t>
      </w:r>
      <w:r w:rsidRPr="009C071C">
        <w:rPr>
          <w:rFonts w:ascii="Times New Roman" w:eastAsia="Times New Roman" w:hAnsi="Times New Roman" w:cs="Times New Roman"/>
          <w:sz w:val="24"/>
          <w:szCs w:val="24"/>
        </w:rPr>
        <w:t>“Structured Machine Learning”</w:t>
      </w:r>
      <w:r w:rsidR="004307E6">
        <w:rPr>
          <w:rFonts w:ascii="Times New Roman" w:eastAsia="Times New Roman" w:hAnsi="Times New Roman" w:cs="Times New Roman"/>
          <w:sz w:val="24"/>
          <w:szCs w:val="24"/>
        </w:rPr>
        <w:t xml:space="preserve">, “AI for Everyone” </w:t>
      </w:r>
      <w:r w:rsidRPr="009C071C">
        <w:rPr>
          <w:rFonts w:ascii="Times New Roman" w:eastAsia="Times New Roman" w:hAnsi="Times New Roman" w:cs="Times New Roman"/>
          <w:sz w:val="24"/>
          <w:szCs w:val="24"/>
        </w:rPr>
        <w:t>by deeplearning.ai</w:t>
      </w:r>
      <w:r w:rsidR="004307E6">
        <w:rPr>
          <w:rFonts w:ascii="Times New Roman" w:eastAsia="Times New Roman" w:hAnsi="Times New Roman" w:cs="Times New Roman"/>
          <w:sz w:val="24"/>
          <w:szCs w:val="24"/>
        </w:rPr>
        <w:t xml:space="preserve"> and “AWS Fundamentals: Going Cloud-</w:t>
      </w:r>
      <w:r w:rsidR="00DD68F7">
        <w:rPr>
          <w:rFonts w:ascii="Times New Roman" w:eastAsia="Times New Roman" w:hAnsi="Times New Roman" w:cs="Times New Roman"/>
          <w:sz w:val="24"/>
          <w:szCs w:val="24"/>
        </w:rPr>
        <w:t>Native” &amp;</w:t>
      </w:r>
      <w:r w:rsidR="002F4AC3">
        <w:rPr>
          <w:rFonts w:ascii="Times New Roman" w:eastAsia="Times New Roman" w:hAnsi="Times New Roman" w:cs="Times New Roman"/>
          <w:sz w:val="24"/>
          <w:szCs w:val="24"/>
        </w:rPr>
        <w:t xml:space="preserve"> “AWS Fundam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>en</w:t>
      </w:r>
      <w:r w:rsidR="002F4AC3">
        <w:rPr>
          <w:rFonts w:ascii="Times New Roman" w:eastAsia="Times New Roman" w:hAnsi="Times New Roman" w:cs="Times New Roman"/>
          <w:sz w:val="24"/>
          <w:szCs w:val="24"/>
        </w:rPr>
        <w:t xml:space="preserve">tals: Migrating to the Cloud” </w:t>
      </w:r>
      <w:r w:rsidR="004307E6">
        <w:rPr>
          <w:rFonts w:ascii="Times New Roman" w:eastAsia="Times New Roman" w:hAnsi="Times New Roman" w:cs="Times New Roman"/>
          <w:sz w:val="24"/>
          <w:szCs w:val="24"/>
        </w:rPr>
        <w:t>by AWS</w:t>
      </w:r>
    </w:p>
    <w:p w14:paraId="6BE29640" w14:textId="29D9609B" w:rsidR="007B15E1" w:rsidRPr="006015BA" w:rsidRDefault="00386A85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Two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>-</w:t>
      </w:r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 xml:space="preserve">month internship at Mumbai International Airport Limited (GVK) in the IT department as a 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>software</w:t>
      </w:r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 xml:space="preserve"> developer in collaboration with </w:t>
      </w:r>
      <w:r w:rsidR="00FB0D06" w:rsidRPr="006015BA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>Wipro team.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</w:p>
    <w:p w14:paraId="11F0BCF9" w14:textId="2554B839" w:rsidR="00A70900" w:rsidRDefault="00A7090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EAAF648" w14:textId="08F217F6" w:rsidR="007B15E1" w:rsidRPr="006015BA" w:rsidRDefault="00C047D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ompleted/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ngoing Projects:</w:t>
      </w:r>
    </w:p>
    <w:p w14:paraId="2FB70AB0" w14:textId="684B936C" w:rsidR="007B15E1" w:rsidRPr="006015BA" w:rsidRDefault="00B7065E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Classification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of skin diseases using Convolution Neural.</w:t>
      </w:r>
    </w:p>
    <w:p w14:paraId="1C21D662" w14:textId="36637C4A" w:rsidR="007B15E1" w:rsidRPr="006015BA" w:rsidRDefault="0044578A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K-Yantra, an IIT Mumbai initiative, to </w:t>
      </w: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develop know-how for setting up an automated agriculture project.</w:t>
      </w:r>
    </w:p>
    <w:p w14:paraId="592A3C46" w14:textId="135BF5CD" w:rsidR="007B15E1" w:rsidRPr="006015BA" w:rsidRDefault="002440B1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Leveraging Convers</w:t>
      </w:r>
      <w:r w:rsidR="009C51E6">
        <w:rPr>
          <w:rFonts w:ascii="Times New Roman" w:eastAsia="Times New Roman" w:hAnsi="Times New Roman" w:cs="Times New Roman"/>
          <w:sz w:val="24"/>
          <w:szCs w:val="24"/>
          <w:highlight w:val="white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tional AI for Secure Healthcare Assistance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.</w:t>
      </w:r>
    </w:p>
    <w:p w14:paraId="44573EFE" w14:textId="1BCFAF4D" w:rsidR="007B15E1" w:rsidRDefault="0044578A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Presenting Obstacles Around an Airport Aerodrome Using Google Earth Pro and </w:t>
      </w:r>
      <w:proofErr w:type="spellStart"/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HereMaps</w:t>
      </w:r>
      <w:proofErr w:type="spellEnd"/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PI on a web-based App</w:t>
      </w:r>
      <w:r w:rsidR="003E1EFD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( </w:t>
      </w:r>
      <w:r w:rsidR="006C743B">
        <w:rPr>
          <w:rFonts w:ascii="Times New Roman" w:eastAsia="Times New Roman" w:hAnsi="Times New Roman" w:cs="Times New Roman"/>
          <w:sz w:val="24"/>
          <w:szCs w:val="24"/>
          <w:highlight w:val="white"/>
        </w:rPr>
        <w:t>SMART INDIA HACKATHON 2019)</w:t>
      </w: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.</w:t>
      </w:r>
    </w:p>
    <w:p w14:paraId="4921FBE1" w14:textId="498AE2F0" w:rsidR="00C047D0" w:rsidRPr="006C743B" w:rsidRDefault="00C047D0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C047D0">
        <w:rPr>
          <w:rFonts w:ascii="Times New Roman" w:eastAsia="Times New Roman" w:hAnsi="Times New Roman" w:cs="Times New Roman"/>
          <w:sz w:val="24"/>
          <w:szCs w:val="24"/>
        </w:rPr>
        <w:t>Context Classification from audio conversations (SYMBIOSIS AI HACKATHON 2019)</w:t>
      </w:r>
      <w:r w:rsidR="006C743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030E9C0" w14:textId="49F164A2" w:rsidR="006C743B" w:rsidRPr="009C51E6" w:rsidRDefault="006C743B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ttentiveness and Attendance Detection Problem/Current Situation( INDIA SINGAPORE HACKATHON 2019).</w:t>
      </w:r>
    </w:p>
    <w:p w14:paraId="4CAE664E" w14:textId="46BDED4A" w:rsidR="009C51E6" w:rsidRPr="006015BA" w:rsidRDefault="009C51E6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dical Analytica (</w:t>
      </w:r>
      <w:r w:rsidR="002F545B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Segoe UI" w:hAnsi="Segoe UI" w:cs="Segoe UI"/>
          <w:color w:val="24292E"/>
          <w:shd w:val="clear" w:color="auto" w:fill="FFFFFF"/>
        </w:rPr>
        <w:t xml:space="preserve"> therapy based chatbot for emotion analysis and visualization</w:t>
      </w:r>
      <w:r>
        <w:rPr>
          <w:rFonts w:ascii="Segoe UI" w:hAnsi="Segoe UI" w:cs="Segoe UI"/>
          <w:color w:val="24292E"/>
          <w:shd w:val="clear" w:color="auto" w:fill="FFFFFF"/>
        </w:rPr>
        <w:t>)</w:t>
      </w:r>
    </w:p>
    <w:p w14:paraId="3B23EEC0" w14:textId="10DD59F0" w:rsidR="007B076E" w:rsidRPr="00C047D0" w:rsidRDefault="00C047D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 xml:space="preserve"> </w:t>
      </w:r>
    </w:p>
    <w:sectPr w:rsidR="007B076E" w:rsidRPr="00C047D0" w:rsidSect="00543672">
      <w:pgSz w:w="11906" w:h="16838" w:code="9"/>
      <w:pgMar w:top="270" w:right="1440" w:bottom="540" w:left="126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DB0AE7"/>
    <w:multiLevelType w:val="hybridMultilevel"/>
    <w:tmpl w:val="7242C38C"/>
    <w:lvl w:ilvl="0" w:tplc="B8424D6A">
      <w:start w:val="1"/>
      <w:numFmt w:val="bullet"/>
      <w:lvlText w:val="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F72A0E"/>
    <w:multiLevelType w:val="multilevel"/>
    <w:tmpl w:val="3458604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4263453"/>
    <w:multiLevelType w:val="multilevel"/>
    <w:tmpl w:val="04408C12"/>
    <w:lvl w:ilvl="0">
      <w:start w:val="1"/>
      <w:numFmt w:val="bullet"/>
      <w:lvlText w:val="❖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28EF1C38"/>
    <w:multiLevelType w:val="multilevel"/>
    <w:tmpl w:val="9BE2D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7327D0"/>
    <w:multiLevelType w:val="multilevel"/>
    <w:tmpl w:val="129ADAA4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F2B38D3"/>
    <w:multiLevelType w:val="multilevel"/>
    <w:tmpl w:val="72ACB4E6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9192AA2"/>
    <w:multiLevelType w:val="hybridMultilevel"/>
    <w:tmpl w:val="7120429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307885"/>
    <w:multiLevelType w:val="hybridMultilevel"/>
    <w:tmpl w:val="97FAF6CA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9DD62D3"/>
    <w:multiLevelType w:val="hybridMultilevel"/>
    <w:tmpl w:val="1CD4326A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8"/>
  </w:num>
  <w:num w:numId="6">
    <w:abstractNumId w:val="7"/>
  </w:num>
  <w:num w:numId="7">
    <w:abstractNumId w:val="0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bU0sTQys7QwNbNQ0lEKTi0uzszPAykwrwUAIzL9kywAAAA="/>
  </w:docVars>
  <w:rsids>
    <w:rsidRoot w:val="007B15E1"/>
    <w:rsid w:val="00012D8E"/>
    <w:rsid w:val="000E7F3A"/>
    <w:rsid w:val="00135452"/>
    <w:rsid w:val="002440B1"/>
    <w:rsid w:val="002F4AC3"/>
    <w:rsid w:val="002F545B"/>
    <w:rsid w:val="0030298C"/>
    <w:rsid w:val="003124E8"/>
    <w:rsid w:val="00343E79"/>
    <w:rsid w:val="00386A85"/>
    <w:rsid w:val="003C09D6"/>
    <w:rsid w:val="003E1EFD"/>
    <w:rsid w:val="004307E6"/>
    <w:rsid w:val="0044578A"/>
    <w:rsid w:val="00445837"/>
    <w:rsid w:val="00493747"/>
    <w:rsid w:val="004B2274"/>
    <w:rsid w:val="00543672"/>
    <w:rsid w:val="005B0252"/>
    <w:rsid w:val="006015BA"/>
    <w:rsid w:val="006075ED"/>
    <w:rsid w:val="00622A1D"/>
    <w:rsid w:val="006532CD"/>
    <w:rsid w:val="006610DE"/>
    <w:rsid w:val="006A4C13"/>
    <w:rsid w:val="006C743B"/>
    <w:rsid w:val="0075666F"/>
    <w:rsid w:val="007B076E"/>
    <w:rsid w:val="007B15E1"/>
    <w:rsid w:val="007E090D"/>
    <w:rsid w:val="007F0804"/>
    <w:rsid w:val="008A7833"/>
    <w:rsid w:val="008B2D52"/>
    <w:rsid w:val="00924A54"/>
    <w:rsid w:val="00937681"/>
    <w:rsid w:val="009C071C"/>
    <w:rsid w:val="009C51E6"/>
    <w:rsid w:val="00A70900"/>
    <w:rsid w:val="00B1051D"/>
    <w:rsid w:val="00B61229"/>
    <w:rsid w:val="00B7065E"/>
    <w:rsid w:val="00BE6A87"/>
    <w:rsid w:val="00BF1716"/>
    <w:rsid w:val="00C047D0"/>
    <w:rsid w:val="00C170E1"/>
    <w:rsid w:val="00C456AE"/>
    <w:rsid w:val="00DB288B"/>
    <w:rsid w:val="00DD68F7"/>
    <w:rsid w:val="00E761E5"/>
    <w:rsid w:val="00F11AFF"/>
    <w:rsid w:val="00F24681"/>
    <w:rsid w:val="00FB0D06"/>
    <w:rsid w:val="00FC7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04A9E"/>
  <w15:docId w15:val="{201ED235-DD1C-4C63-A6BD-445B6C7F8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171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6015B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246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83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86469">
          <w:marLeft w:val="0"/>
          <w:marRight w:val="0"/>
          <w:marTop w:val="0"/>
          <w:marBottom w:val="0"/>
          <w:divBdr>
            <w:top w:val="single" w:sz="6" w:space="6" w:color="FBEED5"/>
            <w:left w:val="single" w:sz="6" w:space="11" w:color="FBEED5"/>
            <w:bottom w:val="single" w:sz="6" w:space="6" w:color="FBEED5"/>
            <w:right w:val="single" w:sz="6" w:space="26" w:color="FBEED5"/>
          </w:divBdr>
        </w:div>
        <w:div w:id="1929579484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72756">
              <w:marLeft w:val="0"/>
              <w:marRight w:val="0"/>
              <w:marTop w:val="0"/>
              <w:marBottom w:val="300"/>
              <w:divBdr>
                <w:top w:val="single" w:sz="6" w:space="14" w:color="E3E3E3"/>
                <w:left w:val="single" w:sz="6" w:space="14" w:color="E3E3E3"/>
                <w:bottom w:val="single" w:sz="6" w:space="14" w:color="E3E3E3"/>
                <w:right w:val="single" w:sz="6" w:space="14" w:color="E3E3E3"/>
              </w:divBdr>
              <w:divsChild>
                <w:div w:id="1777404129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69731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985896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02355955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60904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9177132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18470770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20134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636064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337586949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13340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529606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34173750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697658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6469365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94172269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79634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2881241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749540030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14727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541285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51417637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58820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381677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883864900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68061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4043775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502</Words>
  <Characters>286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DANT SAHAI</cp:lastModifiedBy>
  <cp:revision>52</cp:revision>
  <cp:lastPrinted>2019-09-16T17:20:00Z</cp:lastPrinted>
  <dcterms:created xsi:type="dcterms:W3CDTF">2019-04-03T17:02:00Z</dcterms:created>
  <dcterms:modified xsi:type="dcterms:W3CDTF">2020-04-29T19:59:00Z</dcterms:modified>
</cp:coreProperties>
</file>